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4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0-01-27</w:t>
      </w:r>
      <w:r>
        <w:t xml:space="preserve"> </w:t>
      </w:r>
      <w:r>
        <w:t xml:space="preserve">10:59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1-2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t xml:space="preserve">**Minimum Date in</w:t>
      </w:r>
      <w:r>
        <w:t xml:space="preserve"> </w:t>
      </w:r>
      <w:hyperlink r:id="rId22">
        <w:r>
          <w:rPr>
            <w:rStyle w:val="Hyperlink"/>
          </w:rPr>
          <w:t xml:space="preserve">File:**</w:t>
        </w:r>
      </w:hyperlink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3" w:name="plots"/>
      <w:bookmarkEnd w:id="23"/>
      <w:r>
        <w:t xml:space="preserve">PLOTS</w:t>
      </w:r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nsor.depth.ft"/>
      <w:bookmarkEnd w:id="30"/>
      <w:r>
        <w:t xml:space="preserve">Sensor.Depth.f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plots-multiparameter"/>
      <w:bookmarkEnd w:id="36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7" w:name="water.temp.c-and-sensor.depth.ft"/>
      <w:bookmarkEnd w:id="37"/>
      <w:r>
        <w:t xml:space="preserve">Water.Temp.C and Sensor.Depth.f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05958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4c13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hyperlink" Id="rId22" Target="File:*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:*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dcterms:created xsi:type="dcterms:W3CDTF">2020-01-27T15:59:59Z</dcterms:created>
  <dcterms:modified xsi:type="dcterms:W3CDTF">2020-01-27T15:59:59Z</dcterms:modified>
</cp:coreProperties>
</file>